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ilitary Officer Internship Opportunity in Nigeria Lagos</w:t>
      </w:r>
    </w:p>
    <w:bookmarkEnd w:id="20"/>
    <w:p>
      <w:pPr>
        <w:pStyle w:val="BodyText"/>
      </w:pPr>
      <w:r>
        <w:t xml:space="preserve">Date: October 26, 2023</w:t>
      </w:r>
    </w:p>
    <w:p>
      <w:pPr>
        <w:pStyle w:val="BodyText"/>
      </w:pPr>
      <w:r>
        <w:t xml:space="preserve">Applicant's Address:</w:t>
      </w:r>
    </w:p>
    <w:p>
      <w:pPr>
        <w:pStyle w:val="BodyText"/>
      </w:pPr>
      <w:r>
        <w:t xml:space="preserve">Chukwuma Okafor</w:t>
      </w:r>
    </w:p>
    <w:p>
      <w:pPr>
        <w:pStyle w:val="BodyText"/>
      </w:pPr>
      <w:r>
        <w:t xml:space="preserve">P.O. Box 1458, Ikoyi</w:t>
      </w:r>
    </w:p>
    <w:p>
      <w:pPr>
        <w:pStyle w:val="BodyText"/>
      </w:pPr>
      <w:r>
        <w:t xml:space="preserve">Lagos State, Nigeria</w:t>
      </w:r>
    </w:p>
    <w:bookmarkStart w:id="21" w:name="human-resources-department"/>
    <w:p>
      <w:pPr>
        <w:pStyle w:val="Heading3"/>
      </w:pPr>
      <w:r>
        <w:t xml:space="preserve">Human Resources Department</w:t>
      </w:r>
    </w:p>
    <w:bookmarkEnd w:id="21"/>
    <w:bookmarkStart w:id="22" w:name="nigerian-armed-forces-recruitment-center"/>
    <w:p>
      <w:pPr>
        <w:pStyle w:val="Heading3"/>
      </w:pPr>
      <w:r>
        <w:t xml:space="preserve">Nigerian Armed Forces Recruitment Center</w:t>
      </w:r>
    </w:p>
    <w:p>
      <w:pPr>
        <w:pStyle w:val="FirstParagraph"/>
      </w:pPr>
      <w:r>
        <w:t xml:space="preserve">5th Floor, Defence Headquarters Building</w:t>
      </w:r>
    </w:p>
    <w:p>
      <w:pPr>
        <w:pStyle w:val="BodyText"/>
      </w:pPr>
      <w:r>
        <w:t xml:space="preserve">114A Oba Akran Road, Ikeja</w:t>
      </w:r>
    </w:p>
    <w:p>
      <w:pPr>
        <w:pStyle w:val="BodyText"/>
      </w:pPr>
      <w:r>
        <w:t xml:space="preserve">Lagos State, Nigeria</w:t>
      </w:r>
    </w:p>
    <w:bookmarkEnd w:id="22"/>
    <w:bookmarkStart w:id="23" w:name="X19d5614f69e2ca4b14549ede8ac442c232b5579"/>
    <w:p>
      <w:pPr>
        <w:pStyle w:val="Heading2"/>
      </w:pPr>
      <w:r>
        <w:t xml:space="preserve">Subject: Internship Application for Military Officer Development Program</w:t>
      </w:r>
    </w:p>
    <w:bookmarkEnd w:id="23"/>
    <w:p>
      <w:pPr>
        <w:pStyle w:val="FirstParagraph"/>
      </w:pPr>
      <w:r>
        <w:t xml:space="preserve">Dear Selection Committee,</w:t>
      </w:r>
    </w:p>
    <w:p>
      <w:pPr>
        <w:pStyle w:val="BodyText"/>
      </w:pPr>
      <w:r>
        <w:t xml:space="preserve">I am writing with profound enthusiasm to submit my application for the Internship Program for Aspiring Military Officers at the Nigerian Armed Forces Headquarters in Lagos, Nigeria. As a recent graduate from the Nigerian Defence Academy (NDA) with specialized training in Strategic Operations and Military Leadership, I have meticulously prepared myself to contribute meaningfully to national security initiatives within Nigeria Lagos—a city that represents both strategic military significance and vibrant cultural dynamism for our nation.</w:t>
      </w:r>
    </w:p>
    <w:p>
      <w:pPr>
        <w:pStyle w:val="BodyText"/>
      </w:pPr>
      <w:r>
        <w:t xml:space="preserve">My academic journey at the NDA culminated in a Bachelor of Science degree in Military Science with honors, where I achieved top 5% ranking among 300 cadets. My coursework included Advanced Tactics, Logistics Management, and Counter-Terrorism Operations—subjects directly aligned with contemporary security challenges facing Lagos. During my final year, I spearheaded a research project on "Urban Security Infrastructure Enhancement for Mega-Cities," analyzing Lagos's unique vulnerability to coastal threats and internal security disruptions. This project was presented before senior officers at the Army Command &amp; Staff College in Jaji, earning commendation for its practical applicability to Nigeria Lagos's operational landscape.</w:t>
      </w:r>
    </w:p>
    <w:p>
      <w:pPr>
        <w:pStyle w:val="BodyText"/>
      </w:pPr>
      <w:r>
        <w:t xml:space="preserve">The strategic importance of Lagos cannot be overstated. As Nigeria’s economic nerve center housing 25% of the nation's GDP and over 14 million residents, this metropolitan area demands military personnel with specialized urban warfare training and crisis management capabilities. I have closely studied the Nigerian Navy's ongoing "Operation Prosperity" in Lagos Lagoon, which combats maritime piracy threatening our coastal infrastructure. My internship aspirations specifically target enhancing these operations through my expertise in intelligence analysis—skills developed during my field exercises at the Army's 8 Division headquarters in Port Harcourt, where I coordinated a joint exercise simulating refugee crisis response.</w:t>
      </w:r>
    </w:p>
    <w:p>
      <w:pPr>
        <w:pStyle w:val="BodyText"/>
      </w:pPr>
      <w:r>
        <w:t xml:space="preserve">What distinguishes me is not merely academic excellence but tangible leadership experience. As Battalion Commander of the NDA's 3rd Infantry Company, I managed a team of 120 cadets during rigorous training simulations at the Abuja Military Training Grounds. When our exercise was disrupted by sudden heavy rains that damaged communication systems, I implemented an improvised contingency plan using satellite phones and hand signals—ensuring mission continuity. This incident taught me critical lessons about adaptability in high-stakes environments, directly relevant to the unpredictable security scenarios faced daily in Nigeria Lagos.</w:t>
      </w:r>
    </w:p>
    <w:p>
      <w:pPr>
        <w:pStyle w:val="BodyText"/>
      </w:pPr>
      <w:r>
        <w:t xml:space="preserve">I am particularly drawn to the internship's focus on community engagement—a dimension I've actively pursued through my work with "Youth for National Security" (YNS), a non-profit organization partnering with the Lagos State Military Liaison Office. Over two years, I coordinated 12 community security workshops in Apapa and Surulere, training over 500 youth on cyber-crime prevention and emergency response protocols. These initiatives fostered trust between military personnel and civilians—essential for effective operations in a diverse metropolis like Lagos where cultural sensitivity is paramount. The internship program's emphasis on "Military-Civilian Partnership" perfectly aligns with my grassroots experience.</w:t>
      </w:r>
    </w:p>
    <w:p>
      <w:pPr>
        <w:pStyle w:val="BodyText"/>
      </w:pPr>
      <w:r>
        <w:t xml:space="preserve">My technical proficiencies further position me to excel. I am certified in Advanced GIS Mapping (Nigerian Surveyor General's Office) and possess fluency in Python for data analysis—skills I've applied to model traffic flow patterns near Ikeja Military Barracks, identifying potential threat vectors during large public gatherings. Additionally, my proficiency in Yoruba and Hausa languages enables seamless communication across Lagos's multicultural communities, a critical asset for intelligence gathering operations on the Lagos-Ibadan corridor.</w:t>
      </w:r>
    </w:p>
    <w:p>
      <w:pPr>
        <w:pStyle w:val="BodyText"/>
      </w:pPr>
      <w:r>
        <w:t xml:space="preserve">I understand that the Nigerian Armed Forces' mission extends beyond combat to nation-building—particularly vital in Nigeria Lagos where military personnel serve as first responders during floods, epidemics, and economic disruptions. My internship proposal includes developing a community alert system leveraging mobile technology to enhance rapid response capabilities in Lagos's densely populated neighborhoods. This initiative would integrate with existing structures like the LASEPA (Lagos State Emergency Management Agency), directly supporting your vision for proactive security management.</w:t>
      </w:r>
    </w:p>
    <w:p>
      <w:pPr>
        <w:pStyle w:val="BodyText"/>
      </w:pPr>
      <w:r>
        <w:t xml:space="preserve">What I offer is not just an internship candidate but a committed future Military Officer who has already begun contributing to our nation's security framework. My letter of recommendation from Brigadier General Adebayo Tunde, Commandant of NDA (attached), underscores my discipline and strategic thinking. More importantly, I bring firsthand understanding that military service in Nigeria Lagos demands humility alongside courage—recognizing that security is fundamentally about protecting ordinary citizens going about their daily lives across Lagos's bustling markets and residential quarters.</w:t>
      </w:r>
    </w:p>
    <w:p>
      <w:pPr>
        <w:pStyle w:val="BodyText"/>
      </w:pPr>
      <w:r>
        <w:t xml:space="preserve">I am prepared to relocate immediately to Lagos for the duration of this internship. My schedule allows for full immersion, including weekend drills and community engagement activities. I welcome the opportunity to discuss how my skills in strategic planning, cross-cultural communication, and crisis response can support your objectives within Nigeria Lagos's dynamic security ecosystem.</w:t>
      </w:r>
    </w:p>
    <w:p>
      <w:pPr>
        <w:pStyle w:val="BodyText"/>
      </w:pPr>
      <w:r>
        <w:t xml:space="preserve">Thank you for considering my application as a future Military Officer dedicated to safeguarding our nation. I have attached all required documents: academic transcripts, NDA certificate, recommendation letters, and a detailed internship proposal. I look forward to discussing how my background aligns with your program's goals in an interview at your earliest convenience.</w:t>
      </w:r>
    </w:p>
    <w:p>
      <w:pPr>
        <w:pStyle w:val="BodyText"/>
      </w:pPr>
      <w:r>
        <w:t xml:space="preserve">Sincerely,</w:t>
      </w:r>
    </w:p>
    <w:p>
      <w:pPr>
        <w:pStyle w:val="BodyText"/>
      </w:pPr>
      <w:r>
        <w:t xml:space="preserve">Chukwuma Okafor</w:t>
      </w:r>
    </w:p>
    <w:p>
      <w:pPr>
        <w:pStyle w:val="BodyText"/>
      </w:pPr>
      <w:r>
        <w:t xml:space="preserve">Graduate, Nigerian Defence Academy (NDA)</w:t>
      </w:r>
    </w:p>
    <w:p>
      <w:pPr>
        <w:pStyle w:val="BodyText"/>
      </w:pPr>
      <w:r>
        <w:rPr>
          <w:bCs/>
          <w:b/>
        </w:rPr>
        <w:t xml:space="preserve">Attachments:</w:t>
      </w:r>
    </w:p>
    <w:p>
      <w:pPr>
        <w:numPr>
          <w:ilvl w:val="0"/>
          <w:numId w:val="1001"/>
        </w:numPr>
        <w:pStyle w:val="Compact"/>
      </w:pPr>
      <w:r>
        <w:t xml:space="preserve">NDA Academic Transcripts (Class of 2023)</w:t>
      </w:r>
    </w:p>
    <w:p>
      <w:pPr>
        <w:numPr>
          <w:ilvl w:val="0"/>
          <w:numId w:val="1001"/>
        </w:numPr>
        <w:pStyle w:val="Compact"/>
      </w:pPr>
      <w:r>
        <w:t xml:space="preserve">Certificate of Graduation from Nigerian Defence Academy</w:t>
      </w:r>
    </w:p>
    <w:p>
      <w:pPr>
        <w:numPr>
          <w:ilvl w:val="0"/>
          <w:numId w:val="1001"/>
        </w:numPr>
        <w:pStyle w:val="Compact"/>
      </w:pPr>
      <w:r>
        <w:t xml:space="preserve">Letter of Recommendation from Brigadier General Adebayo Tunde</w:t>
      </w:r>
    </w:p>
    <w:p>
      <w:pPr>
        <w:numPr>
          <w:ilvl w:val="0"/>
          <w:numId w:val="1001"/>
        </w:numPr>
        <w:pStyle w:val="Compact"/>
      </w:pPr>
      <w:r>
        <w:t xml:space="preserve">Detailed Internship Proposal: "Urban Security Enhancement Framework for Nigeria Lagos"</w:t>
      </w:r>
    </w:p>
    <w:p>
      <w:pPr>
        <w:pStyle w:val="FirstParagraph"/>
      </w:pPr>
      <w:r>
        <w:t xml:space="preserve">This document represents a formal Internship Application Letter tailored for the Military Officer program in Nigeria Lagos</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dc:title>
  <dc:creator/>
  <dc:language>en</dc:language>
  <cp:keywords/>
  <dcterms:created xsi:type="dcterms:W3CDTF">2026-07-23T16:47:09Z</dcterms:created>
  <dcterms:modified xsi:type="dcterms:W3CDTF">2026-07-23T16:47:09Z</dcterms:modified>
</cp:coreProperties>
</file>

<file path=docProps/custom.xml><?xml version="1.0" encoding="utf-8"?>
<Properties xmlns="http://schemas.openxmlformats.org/officeDocument/2006/custom-properties" xmlns:vt="http://schemas.openxmlformats.org/officeDocument/2006/docPropsVTypes"/>
</file>